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A8ACA1" w14:textId="74ECCB34" w:rsidR="00AE5DE3" w:rsidRPr="00411FFD" w:rsidRDefault="00411FFD">
      <w:pPr>
        <w:rPr>
          <w:rFonts w:ascii="Minion Pro" w:hAnsi="Minion Pro"/>
          <w:b/>
          <w:i/>
          <w:color w:val="0070C0"/>
          <w:spacing w:val="14"/>
          <w:sz w:val="24"/>
        </w:rPr>
      </w:pPr>
      <w:r w:rsidRPr="00411FFD">
        <w:rPr>
          <w:rFonts w:ascii="Minion Pro" w:hAnsi="Minion Pro"/>
          <w:noProof/>
        </w:rPr>
        <w:drawing>
          <wp:anchor distT="0" distB="0" distL="114300" distR="114300" simplePos="0" relativeHeight="251658240" behindDoc="0" locked="0" layoutInCell="1" allowOverlap="1" wp14:anchorId="5238E8BC" wp14:editId="3354FFB4">
            <wp:simplePos x="0" y="0"/>
            <wp:positionH relativeFrom="column">
              <wp:posOffset>-713509</wp:posOffset>
            </wp:positionH>
            <wp:positionV relativeFrom="paragraph">
              <wp:posOffset>-810490</wp:posOffset>
            </wp:positionV>
            <wp:extent cx="7980232" cy="1510146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5155"/>
                    <a:stretch/>
                  </pic:blipFill>
                  <pic:spPr bwMode="auto">
                    <a:xfrm>
                      <a:off x="0" y="0"/>
                      <a:ext cx="8089392" cy="1530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D87D23" w14:textId="77777777" w:rsidR="00AE5DE3" w:rsidRPr="00411FFD" w:rsidRDefault="00AE5DE3">
      <w:pPr>
        <w:rPr>
          <w:rFonts w:ascii="Minion Pro" w:hAnsi="Minion Pro"/>
          <w:b/>
          <w:i/>
          <w:color w:val="0070C0"/>
          <w:spacing w:val="14"/>
          <w:sz w:val="24"/>
        </w:rPr>
      </w:pPr>
    </w:p>
    <w:p w14:paraId="1E6BDE2E" w14:textId="77777777" w:rsidR="00F90D3A" w:rsidRPr="00F90D3A" w:rsidRDefault="00F90D3A" w:rsidP="00411FFD">
      <w:pPr>
        <w:jc w:val="center"/>
        <w:rPr>
          <w:rFonts w:ascii="Minion Pro" w:hAnsi="Minion Pro"/>
          <w:b/>
          <w:color w:val="000000" w:themeColor="text1"/>
          <w:spacing w:val="14"/>
          <w:sz w:val="18"/>
        </w:rPr>
      </w:pPr>
    </w:p>
    <w:p w14:paraId="3362B923" w14:textId="6EB9E3AC" w:rsidR="00411FFD" w:rsidRDefault="00B77CED" w:rsidP="00B77CED">
      <w:pPr>
        <w:jc w:val="center"/>
        <w:rPr>
          <w:rFonts w:ascii="Minion Pro" w:hAnsi="Minion Pro"/>
        </w:rPr>
      </w:pPr>
      <w:r w:rsidRPr="00B77CED">
        <w:drawing>
          <wp:inline distT="0" distB="0" distL="0" distR="0" wp14:anchorId="5221F050" wp14:editId="438196CE">
            <wp:extent cx="6477000" cy="42748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333"/>
                    <a:stretch/>
                  </pic:blipFill>
                  <pic:spPr bwMode="auto">
                    <a:xfrm>
                      <a:off x="0" y="0"/>
                      <a:ext cx="6477000" cy="427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11FFD">
        <w:rPr>
          <w:rFonts w:ascii="Minion Pro" w:hAnsi="Minion Pro"/>
        </w:rPr>
        <w:t xml:space="preserve"> </w:t>
      </w:r>
    </w:p>
    <w:p w14:paraId="489D4D7F" w14:textId="77777777" w:rsidR="00F241AF" w:rsidRPr="00F90D3A" w:rsidRDefault="00F241AF" w:rsidP="00360C3C">
      <w:pPr>
        <w:jc w:val="center"/>
        <w:rPr>
          <w:rFonts w:ascii="Minion Pro" w:hAnsi="Minion Pro"/>
          <w:b/>
          <w:color w:val="E36C0A" w:themeColor="accent6" w:themeShade="BF"/>
        </w:rPr>
      </w:pPr>
      <w:r w:rsidRPr="00F90D3A">
        <w:rPr>
          <w:rFonts w:ascii="Minion Pro" w:hAnsi="Minion Pro"/>
          <w:b/>
          <w:color w:val="E36C0A" w:themeColor="accent6" w:themeShade="BF"/>
        </w:rPr>
        <w:t xml:space="preserve">Two Types of </w:t>
      </w:r>
      <w:r w:rsidRPr="00F90D3A">
        <w:rPr>
          <w:rFonts w:ascii="Minion Pro" w:hAnsi="Minion Pro"/>
          <w:b/>
          <w:color w:val="0070C0"/>
        </w:rPr>
        <w:t>LOGO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36"/>
        <w:gridCol w:w="4254"/>
      </w:tblGrid>
      <w:tr w:rsidR="00AE5DE3" w:rsidRPr="00411FFD" w14:paraId="1E8D8CD8" w14:textId="77777777" w:rsidTr="00AE5DE3">
        <w:trPr>
          <w:jc w:val="center"/>
        </w:trPr>
        <w:tc>
          <w:tcPr>
            <w:tcW w:w="4836" w:type="dxa"/>
            <w:shd w:val="clear" w:color="auto" w:fill="000000" w:themeFill="text1"/>
          </w:tcPr>
          <w:p w14:paraId="55B2E4B7" w14:textId="77777777" w:rsidR="00AE5DE3" w:rsidRPr="00411FFD" w:rsidRDefault="00AE5DE3" w:rsidP="002A22C1">
            <w:pPr>
              <w:jc w:val="center"/>
              <w:rPr>
                <w:rFonts w:ascii="Minion Pro" w:hAnsi="Minion Pro"/>
                <w:b/>
              </w:rPr>
            </w:pPr>
            <w:r w:rsidRPr="00411FFD">
              <w:rPr>
                <w:rFonts w:ascii="Minion Pro" w:hAnsi="Minion Pro"/>
                <w:b/>
              </w:rPr>
              <w:t>L O G O</w:t>
            </w:r>
          </w:p>
        </w:tc>
        <w:tc>
          <w:tcPr>
            <w:tcW w:w="4254" w:type="dxa"/>
            <w:shd w:val="clear" w:color="auto" w:fill="000000" w:themeFill="text1"/>
          </w:tcPr>
          <w:p w14:paraId="4AFD29AE" w14:textId="77777777" w:rsidR="00AE5DE3" w:rsidRPr="00411FFD" w:rsidRDefault="00AE5DE3" w:rsidP="002A22C1">
            <w:pPr>
              <w:jc w:val="center"/>
              <w:rPr>
                <w:rFonts w:ascii="Minion Pro" w:hAnsi="Minion Pro"/>
                <w:b/>
              </w:rPr>
            </w:pPr>
            <w:r w:rsidRPr="00411FFD">
              <w:rPr>
                <w:rFonts w:ascii="Minion Pro" w:hAnsi="Minion Pro"/>
                <w:b/>
              </w:rPr>
              <w:t>F I L E   T Y P E S</w:t>
            </w:r>
          </w:p>
        </w:tc>
        <w:bookmarkStart w:id="0" w:name="_GoBack"/>
        <w:bookmarkEnd w:id="0"/>
      </w:tr>
      <w:tr w:rsidR="00AE5DE3" w:rsidRPr="00411FFD" w14:paraId="164CD75B" w14:textId="77777777" w:rsidTr="00AE5DE3">
        <w:trPr>
          <w:trHeight w:val="264"/>
          <w:jc w:val="center"/>
        </w:trPr>
        <w:tc>
          <w:tcPr>
            <w:tcW w:w="4836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742268B" w14:textId="77777777" w:rsidR="00AE5DE3" w:rsidRPr="00411FFD" w:rsidRDefault="00AE5DE3" w:rsidP="00424C56">
            <w:pPr>
              <w:jc w:val="center"/>
              <w:rPr>
                <w:rFonts w:ascii="Minion Pro" w:hAnsi="Minion Pro"/>
                <w:b/>
                <w:color w:val="FFFFFF" w:themeColor="background1"/>
              </w:rPr>
            </w:pPr>
          </w:p>
        </w:tc>
        <w:tc>
          <w:tcPr>
            <w:tcW w:w="4254" w:type="dxa"/>
            <w:vMerge w:val="restart"/>
            <w:vAlign w:val="center"/>
          </w:tcPr>
          <w:p w14:paraId="0FCD6410" w14:textId="77777777" w:rsidR="00AE5DE3" w:rsidRPr="00411FFD" w:rsidRDefault="00AE5DE3" w:rsidP="00424C56">
            <w:pPr>
              <w:jc w:val="center"/>
              <w:rPr>
                <w:rFonts w:ascii="Minion Pro" w:hAnsi="Minion Pro"/>
              </w:rPr>
            </w:pPr>
          </w:p>
        </w:tc>
      </w:tr>
      <w:tr w:rsidR="00AE5DE3" w:rsidRPr="00411FFD" w14:paraId="0D81B004" w14:textId="77777777" w:rsidTr="00AE5DE3">
        <w:trPr>
          <w:trHeight w:val="264"/>
          <w:jc w:val="center"/>
        </w:trPr>
        <w:tc>
          <w:tcPr>
            <w:tcW w:w="4836" w:type="dxa"/>
            <w:tcBorders>
              <w:top w:val="single" w:sz="4" w:space="0" w:color="auto"/>
            </w:tcBorders>
            <w:shd w:val="clear" w:color="auto" w:fill="7F7F7F" w:themeFill="text1" w:themeFillTint="80"/>
          </w:tcPr>
          <w:p w14:paraId="1CEE8AF0" w14:textId="77777777" w:rsidR="00AE5DE3" w:rsidRPr="00411FFD" w:rsidRDefault="00AE5DE3" w:rsidP="00424C56">
            <w:pPr>
              <w:jc w:val="center"/>
              <w:rPr>
                <w:rFonts w:ascii="Minion Pro" w:hAnsi="Minion Pro"/>
                <w:b/>
                <w:color w:val="FFFFFF" w:themeColor="background1"/>
              </w:rPr>
            </w:pPr>
            <w:r w:rsidRPr="00411FFD">
              <w:rPr>
                <w:rFonts w:ascii="Minion Pro" w:hAnsi="Minion Pro"/>
                <w:b/>
                <w:color w:val="FFFFFF" w:themeColor="background1"/>
              </w:rPr>
              <w:t xml:space="preserve">C O R P O R A T E   </w:t>
            </w:r>
            <w:proofErr w:type="spellStart"/>
            <w:r w:rsidRPr="00411FFD">
              <w:rPr>
                <w:rFonts w:ascii="Minion Pro" w:hAnsi="Minion Pro"/>
                <w:b/>
                <w:color w:val="FFFFFF" w:themeColor="background1"/>
              </w:rPr>
              <w:t>E</w:t>
            </w:r>
            <w:proofErr w:type="spellEnd"/>
            <w:r w:rsidRPr="00411FFD">
              <w:rPr>
                <w:rFonts w:ascii="Minion Pro" w:hAnsi="Minion Pro"/>
                <w:b/>
                <w:color w:val="FFFFFF" w:themeColor="background1"/>
              </w:rPr>
              <w:t xml:space="preserve"> M B L E M  </w:t>
            </w:r>
          </w:p>
        </w:tc>
        <w:tc>
          <w:tcPr>
            <w:tcW w:w="4254" w:type="dxa"/>
            <w:vMerge/>
            <w:vAlign w:val="center"/>
          </w:tcPr>
          <w:p w14:paraId="0654DA9B" w14:textId="77777777" w:rsidR="00AE5DE3" w:rsidRPr="00411FFD" w:rsidRDefault="00AE5DE3" w:rsidP="00424C56">
            <w:pPr>
              <w:jc w:val="center"/>
              <w:rPr>
                <w:rFonts w:ascii="Minion Pro" w:hAnsi="Minion Pro"/>
              </w:rPr>
            </w:pPr>
          </w:p>
        </w:tc>
      </w:tr>
      <w:tr w:rsidR="00AE5DE3" w:rsidRPr="00411FFD" w14:paraId="166BBE68" w14:textId="77777777" w:rsidTr="00AE5DE3">
        <w:trPr>
          <w:trHeight w:val="1633"/>
          <w:jc w:val="center"/>
        </w:trPr>
        <w:tc>
          <w:tcPr>
            <w:tcW w:w="4836" w:type="dxa"/>
          </w:tcPr>
          <w:p w14:paraId="434A50A3" w14:textId="77777777" w:rsidR="00AE5DE3" w:rsidRPr="00411FFD" w:rsidRDefault="00AE5DE3" w:rsidP="00424C56">
            <w:pPr>
              <w:jc w:val="center"/>
              <w:rPr>
                <w:rFonts w:ascii="Minion Pro" w:hAnsi="Minion Pro"/>
              </w:rPr>
            </w:pPr>
            <w:r w:rsidRPr="00411FFD">
              <w:rPr>
                <w:rFonts w:ascii="Minion Pro" w:hAnsi="Minion Pro"/>
                <w:noProof/>
              </w:rPr>
              <w:drawing>
                <wp:inline distT="0" distB="0" distL="0" distR="0" wp14:anchorId="1F72C395" wp14:editId="75709EC8">
                  <wp:extent cx="2923407" cy="762000"/>
                  <wp:effectExtent l="0" t="0" r="0" b="0"/>
                  <wp:docPr id="6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home\Desktop\Transfered\NCCA\NCCA Logo\Proud Member NCCA 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83112" cy="7775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504547E" w14:textId="77777777" w:rsidR="00AE5DE3" w:rsidRPr="00411FFD" w:rsidRDefault="00AE5DE3" w:rsidP="00424C56">
            <w:pPr>
              <w:jc w:val="center"/>
              <w:rPr>
                <w:rFonts w:ascii="Minion Pro" w:hAnsi="Minion Pro"/>
              </w:rPr>
            </w:pPr>
          </w:p>
        </w:tc>
        <w:tc>
          <w:tcPr>
            <w:tcW w:w="4254" w:type="dxa"/>
            <w:vAlign w:val="center"/>
          </w:tcPr>
          <w:p w14:paraId="622A1234" w14:textId="0CADF1D0" w:rsidR="00AE5DE3" w:rsidRPr="00411FFD" w:rsidRDefault="00AE5DE3" w:rsidP="00AE5DE3">
            <w:pPr>
              <w:jc w:val="center"/>
              <w:rPr>
                <w:rFonts w:ascii="Minion Pro" w:hAnsi="Minion Pro"/>
              </w:rPr>
            </w:pPr>
            <w:r w:rsidRPr="00411FFD">
              <w:rPr>
                <w:rFonts w:ascii="Minion Pro" w:hAnsi="Minion Pro"/>
              </w:rPr>
              <w:sym w:font="Wingdings" w:char="F0DF"/>
            </w:r>
            <w:r w:rsidRPr="00411FFD">
              <w:rPr>
                <w:rFonts w:ascii="Minion Pro" w:hAnsi="Minion Pro"/>
              </w:rPr>
              <w:t xml:space="preserve">    Color </w:t>
            </w:r>
            <w:proofErr w:type="spellStart"/>
            <w:r w:rsidRPr="00411FFD">
              <w:rPr>
                <w:rFonts w:ascii="Minion Pro" w:hAnsi="Minion Pro"/>
              </w:rPr>
              <w:t>png</w:t>
            </w:r>
            <w:proofErr w:type="spellEnd"/>
            <w:r w:rsidRPr="00411FFD">
              <w:rPr>
                <w:rFonts w:ascii="Minion Pro" w:hAnsi="Minion Pro"/>
              </w:rPr>
              <w:t xml:space="preserve"> format</w:t>
            </w:r>
          </w:p>
        </w:tc>
      </w:tr>
      <w:tr w:rsidR="00AE5DE3" w:rsidRPr="00411FFD" w14:paraId="2185ED6A" w14:textId="77777777" w:rsidTr="00AE5DE3">
        <w:trPr>
          <w:trHeight w:val="568"/>
          <w:jc w:val="center"/>
        </w:trPr>
        <w:tc>
          <w:tcPr>
            <w:tcW w:w="4836" w:type="dxa"/>
          </w:tcPr>
          <w:p w14:paraId="3E7446CB" w14:textId="77777777" w:rsidR="00AE5DE3" w:rsidRPr="00411FFD" w:rsidRDefault="00AE5DE3" w:rsidP="00424C56">
            <w:pPr>
              <w:jc w:val="center"/>
              <w:rPr>
                <w:rFonts w:ascii="Minion Pro" w:hAnsi="Minion Pro"/>
                <w:noProof/>
              </w:rPr>
            </w:pPr>
            <w:r w:rsidRPr="00411FFD">
              <w:rPr>
                <w:rFonts w:ascii="Minion Pro" w:hAnsi="Minion Pro"/>
                <w:noProof/>
              </w:rPr>
              <w:drawing>
                <wp:inline distT="0" distB="0" distL="0" distR="0" wp14:anchorId="143E57DC" wp14:editId="07F55579">
                  <wp:extent cx="2896832" cy="755073"/>
                  <wp:effectExtent l="19050" t="19050" r="18415" b="26035"/>
                  <wp:docPr id="7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home\Desktop\Transfered\NCCA\NCCA Logo\Proud Member NCCA 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4305" cy="7700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4" w:type="dxa"/>
            <w:vAlign w:val="center"/>
          </w:tcPr>
          <w:p w14:paraId="0DCCAE45" w14:textId="4AE4ACBA" w:rsidR="00AE5DE3" w:rsidRPr="00411FFD" w:rsidRDefault="00AE5DE3" w:rsidP="00AE5DE3">
            <w:pPr>
              <w:jc w:val="center"/>
              <w:rPr>
                <w:rFonts w:ascii="Minion Pro" w:hAnsi="Minion Pro"/>
              </w:rPr>
            </w:pPr>
            <w:r w:rsidRPr="00411FFD">
              <w:rPr>
                <w:rFonts w:ascii="Minion Pro" w:hAnsi="Minion Pro"/>
              </w:rPr>
              <w:sym w:font="Wingdings" w:char="F0DF"/>
            </w:r>
            <w:r w:rsidRPr="00411FFD">
              <w:rPr>
                <w:rFonts w:ascii="Minion Pro" w:hAnsi="Minion Pro"/>
              </w:rPr>
              <w:t xml:space="preserve">   Transparent jpeg format</w:t>
            </w:r>
          </w:p>
        </w:tc>
      </w:tr>
    </w:tbl>
    <w:p w14:paraId="0B7FB7B0" w14:textId="08226FCA" w:rsidR="00424C56" w:rsidRPr="00411FFD" w:rsidRDefault="00B77CED" w:rsidP="00F241AF">
      <w:pPr>
        <w:rPr>
          <w:rFonts w:ascii="Minion Pro" w:hAnsi="Minion Pro"/>
        </w:rPr>
      </w:pPr>
      <w:r w:rsidRPr="00F90D3A">
        <w:rPr>
          <w:rFonts w:ascii="Minion Pro" w:hAnsi="Minion Pro"/>
          <w:noProof/>
        </w:rPr>
        <mc:AlternateContent>
          <mc:Choice Requires="wps">
            <w:drawing>
              <wp:anchor distT="36576" distB="36576" distL="36576" distR="36576" simplePos="0" relativeHeight="251661312" behindDoc="0" locked="0" layoutInCell="1" allowOverlap="1" wp14:anchorId="70710371" wp14:editId="4BF359EE">
                <wp:simplePos x="0" y="0"/>
                <wp:positionH relativeFrom="column">
                  <wp:posOffset>-595630</wp:posOffset>
                </wp:positionH>
                <wp:positionV relativeFrom="paragraph">
                  <wp:posOffset>442595</wp:posOffset>
                </wp:positionV>
                <wp:extent cx="7772400" cy="1143000"/>
                <wp:effectExtent l="0" t="0" r="0" b="0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72400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04CFD55D" w14:textId="77777777" w:rsidR="00F90D3A" w:rsidRDefault="00F90D3A" w:rsidP="00F90D3A">
                            <w:pPr>
                              <w:widowControl w:val="0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</w:t>
                            </w:r>
                          </w:p>
                          <w:p w14:paraId="343903AA" w14:textId="77777777" w:rsidR="00F90D3A" w:rsidRPr="009E69F6" w:rsidRDefault="00F90D3A" w:rsidP="00F90D3A">
                            <w:pPr>
                              <w:widowControl w:val="0"/>
                              <w:jc w:val="center"/>
                              <w:rPr>
                                <w:b/>
                                <w:i/>
                                <w:iCs/>
                              </w:rPr>
                            </w:pPr>
                            <w:r w:rsidRPr="009E69F6">
                              <w:rPr>
                                <w:b/>
                                <w:i/>
                                <w:iCs/>
                              </w:rPr>
                              <w:t>www.aecacert.com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0710371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-46.9pt;margin-top:34.85pt;width:612pt;height:90pt;z-index:25166131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" filled="f" stroked="f" strokecolor="black [0]" insetpen="t">
                <v:textbox inset="2.88pt,2.88pt,2.88pt,2.88pt">
                  <w:txbxContent>
                    <w:p w14:paraId="04CFD55D" w14:textId="77777777" w:rsidR="00F90D3A" w:rsidRDefault="00F90D3A" w:rsidP="00F90D3A">
                      <w:pPr>
                        <w:widowControl w:val="0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</w:t>
                      </w:r>
                    </w:p>
                    <w:p w14:paraId="343903AA" w14:textId="77777777" w:rsidR="00F90D3A" w:rsidRPr="009E69F6" w:rsidRDefault="00F90D3A" w:rsidP="00F90D3A">
                      <w:pPr>
                        <w:widowControl w:val="0"/>
                        <w:jc w:val="center"/>
                        <w:rPr>
                          <w:b/>
                          <w:i/>
                          <w:iCs/>
                        </w:rPr>
                      </w:pPr>
                      <w:r w:rsidRPr="009E69F6">
                        <w:rPr>
                          <w:b/>
                          <w:i/>
                          <w:iCs/>
                        </w:rPr>
                        <w:t>www.aecacert.com</w:t>
                      </w:r>
                    </w:p>
                  </w:txbxContent>
                </v:textbox>
              </v:shape>
            </w:pict>
          </mc:Fallback>
        </mc:AlternateContent>
      </w:r>
      <w:r w:rsidR="00F90D3A" w:rsidRPr="00F90D3A">
        <w:rPr>
          <w:rFonts w:ascii="Minion Pro" w:hAnsi="Minion Pro"/>
          <w:noProof/>
        </w:rPr>
        <mc:AlternateContent>
          <mc:Choice Requires="wps">
            <w:drawing>
              <wp:anchor distT="36576" distB="36576" distL="36576" distR="36576" simplePos="0" relativeHeight="251660288" behindDoc="0" locked="0" layoutInCell="1" allowOverlap="1" wp14:anchorId="79880D5A" wp14:editId="5490D678">
                <wp:simplePos x="0" y="0"/>
                <wp:positionH relativeFrom="column">
                  <wp:posOffset>-713105</wp:posOffset>
                </wp:positionH>
                <wp:positionV relativeFrom="paragraph">
                  <wp:posOffset>488950</wp:posOffset>
                </wp:positionV>
                <wp:extent cx="7827818" cy="57150"/>
                <wp:effectExtent l="0" t="0" r="1905" b="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27818" cy="57150"/>
                        </a:xfrm>
                        <a:prstGeom prst="rect">
                          <a:avLst/>
                        </a:prstGeom>
                        <a:solidFill>
                          <a:srgbClr val="356E6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41BFAA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603A4A2" w14:textId="77777777" w:rsidR="00F90D3A" w:rsidRDefault="00F90D3A" w:rsidP="00F90D3A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880D5A" id="Text Box 10" o:spid="_x0000_s1027" type="#_x0000_t202" style="position:absolute;margin-left:-56.15pt;margin-top:38.5pt;width:616.35pt;height:4.5pt;z-index:25166028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" fillcolor="#356e6f" stroked="f" strokecolor="#41bfaa" insetpen="t">
                <v:shadow color="#ccc"/>
                <v:textbox inset="2.88pt,2.88pt,2.88pt,2.88pt">
                  <w:txbxContent>
                    <w:p w14:paraId="7603A4A2" w14:textId="77777777" w:rsidR="00F90D3A" w:rsidRDefault="00F90D3A" w:rsidP="00F90D3A"/>
                  </w:txbxContent>
                </v:textbox>
              </v:shape>
            </w:pict>
          </mc:Fallback>
        </mc:AlternateContent>
      </w:r>
      <w:r w:rsidR="00CE0049" w:rsidRPr="00411FFD">
        <w:rPr>
          <w:rFonts w:ascii="Minion Pro" w:hAnsi="Minion Pro"/>
        </w:rPr>
        <w:t xml:space="preserve"> </w:t>
      </w:r>
    </w:p>
    <w:sectPr w:rsidR="00424C56" w:rsidRPr="00411FFD" w:rsidSect="00360C3C">
      <w:pgSz w:w="12240" w:h="15840"/>
      <w:pgMar w:top="1080" w:right="96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58B465" w14:textId="77777777" w:rsidR="005B6EC3" w:rsidRDefault="005B6EC3" w:rsidP="00AE5DE3">
      <w:pPr>
        <w:spacing w:after="0" w:line="240" w:lineRule="auto"/>
      </w:pPr>
      <w:r>
        <w:separator/>
      </w:r>
    </w:p>
  </w:endnote>
  <w:endnote w:type="continuationSeparator" w:id="0">
    <w:p w14:paraId="32CF5577" w14:textId="77777777" w:rsidR="005B6EC3" w:rsidRDefault="005B6EC3" w:rsidP="00AE5D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C286C9" w14:textId="77777777" w:rsidR="005B6EC3" w:rsidRDefault="005B6EC3" w:rsidP="00AE5DE3">
      <w:pPr>
        <w:spacing w:after="0" w:line="240" w:lineRule="auto"/>
      </w:pPr>
      <w:r>
        <w:separator/>
      </w:r>
    </w:p>
  </w:footnote>
  <w:footnote w:type="continuationSeparator" w:id="0">
    <w:p w14:paraId="0EBB7B38" w14:textId="77777777" w:rsidR="005B6EC3" w:rsidRDefault="005B6EC3" w:rsidP="00AE5D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1433C0"/>
    <w:multiLevelType w:val="hybridMultilevel"/>
    <w:tmpl w:val="1C8A5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A424B0"/>
    <w:multiLevelType w:val="hybridMultilevel"/>
    <w:tmpl w:val="777C4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xNLKwMLQwNTE3MjRX0lEKTi0uzszPAykwqgUAZAC43CwAAAA="/>
    <w:docVar w:name="dgnword-docGUID" w:val="{ACA8CEB7-4478-4D06-AD72-051606EF3AF3}"/>
    <w:docVar w:name="dgnword-eventsink" w:val="79647032"/>
  </w:docVars>
  <w:rsids>
    <w:rsidRoot w:val="00F241AF"/>
    <w:rsid w:val="000417B7"/>
    <w:rsid w:val="000B121C"/>
    <w:rsid w:val="000B1723"/>
    <w:rsid w:val="001E2B74"/>
    <w:rsid w:val="00200A4D"/>
    <w:rsid w:val="002836D6"/>
    <w:rsid w:val="002A22C1"/>
    <w:rsid w:val="002A7AFF"/>
    <w:rsid w:val="002D0E1B"/>
    <w:rsid w:val="00347997"/>
    <w:rsid w:val="00360C3C"/>
    <w:rsid w:val="00411FFD"/>
    <w:rsid w:val="00424C56"/>
    <w:rsid w:val="005B6EC3"/>
    <w:rsid w:val="005C018C"/>
    <w:rsid w:val="005E16AF"/>
    <w:rsid w:val="0070147E"/>
    <w:rsid w:val="007B2F4F"/>
    <w:rsid w:val="00802775"/>
    <w:rsid w:val="00A0741F"/>
    <w:rsid w:val="00A36089"/>
    <w:rsid w:val="00AE5DE3"/>
    <w:rsid w:val="00B62250"/>
    <w:rsid w:val="00B77CED"/>
    <w:rsid w:val="00C04362"/>
    <w:rsid w:val="00C155DC"/>
    <w:rsid w:val="00C67FBA"/>
    <w:rsid w:val="00C86FC6"/>
    <w:rsid w:val="00CC633E"/>
    <w:rsid w:val="00CE0049"/>
    <w:rsid w:val="00D644BF"/>
    <w:rsid w:val="00D91021"/>
    <w:rsid w:val="00DE668D"/>
    <w:rsid w:val="00EA04B8"/>
    <w:rsid w:val="00F241AF"/>
    <w:rsid w:val="00F64057"/>
    <w:rsid w:val="00F90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099"/>
    </o:shapedefaults>
    <o:shapelayout v:ext="edit">
      <o:idmap v:ext="edit" data="1"/>
    </o:shapelayout>
  </w:shapeDefaults>
  <w:decimalSymbol w:val="."/>
  <w:listSeparator w:val=","/>
  <w14:docId w14:val="523958C7"/>
  <w15:docId w15:val="{E425BF6D-9D64-49F0-A06F-EA0653AB7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B12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241A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241AF"/>
    <w:pPr>
      <w:ind w:left="720"/>
      <w:contextualSpacing/>
    </w:pPr>
  </w:style>
  <w:style w:type="table" w:styleId="TableGrid">
    <w:name w:val="Table Grid"/>
    <w:basedOn w:val="TableNormal"/>
    <w:uiPriority w:val="59"/>
    <w:rsid w:val="00F241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24C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4C56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5E16A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E5D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5DE3"/>
  </w:style>
  <w:style w:type="paragraph" w:styleId="Footer">
    <w:name w:val="footer"/>
    <w:basedOn w:val="Normal"/>
    <w:link w:val="FooterChar"/>
    <w:uiPriority w:val="99"/>
    <w:unhideWhenUsed/>
    <w:rsid w:val="00AE5D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5D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McGill</cp:lastModifiedBy>
  <cp:revision>2</cp:revision>
  <dcterms:created xsi:type="dcterms:W3CDTF">2019-02-13T01:28:00Z</dcterms:created>
  <dcterms:modified xsi:type="dcterms:W3CDTF">2019-02-13T01:28:00Z</dcterms:modified>
</cp:coreProperties>
</file>